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</w:p>
    <w:p>
      <w:pPr>
        <w:pStyle w:val="Date"/>
      </w:pPr>
      <w:r>
        <w:t xml:space="preserve">2020-09-18</w:t>
      </w:r>
    </w:p>
    <w:p>
      <w:r>
        <w:br w:type="page"/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 </w:t>
      </w:r>
      <w:bookmarkStart w:id="64782134-60e6-4fdf-9f69-af295ea012d5" w:name="site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4782134-60e6-4fdf-9f69-af295ea012d5"/>
      <w:r>
        <w:t xml:space="preserve">: </w:t>
      </w:r>
      <w:r>
        <w:t xml:space="preserve">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512"/>
        <w:tblLook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718</w:t>
            </w:r>
          </w:p>
        </w:tc>
      </w:tr>
    </w:tbl>
    <w:p>
      <w:r>
        <w:br w:type="page"/>
      </w:r>
    </w:p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 </w:t>
      </w:r>
      <w:bookmarkStart w:id="ba366836-c176-4464-b172-13489c377ab0" w:name="Analyt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a366836-c176-4464-b172-13489c377ab0"/>
      <w:r>
        <w:t xml:space="preserve">: </w:t>
      </w:r>
      <w:r>
        <w:t xml:space="preserve"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35"/>
        <w:tblLook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r>
        <w:br w:type="page"/>
      </w:r>
    </w:p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7b40522-49fe-49f3-b3dd-c4d3096be8fb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7b40522-49fe-49f3-b3dd-c4d3096be8fb"/>
      <w:r>
        <w:t xml:space="preserve">: </w:t>
      </w:r>
      <w:r>
        <w:t xml:space="preserve">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e60c93e-195c-4488-a69d-5ce34a75a18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e60c93e-195c-4488-a69d-5ce34a75a18e"/>
      <w:r>
        <w:t xml:space="preserve">: </w:t>
      </w:r>
      <w:r>
        <w:t xml:space="preserve">CHLORIDE (AS CL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447a454-df37-464f-a136-dfd208a6d97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447a454-df37-464f-a136-dfd208a6d97d"/>
      <w:r>
        <w:t xml:space="preserve">: </w:t>
      </w:r>
      <w:r>
        <w:t xml:space="preserve">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84829bf-4732-4e05-97ec-cd8ebb2b8c9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84829bf-4732-4e05-97ec-cd8ebb2b8c90"/>
      <w:r>
        <w:t xml:space="preserve">: </w:t>
      </w:r>
      <w:r>
        <w:t xml:space="preserve">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2cc702f-0c6f-4d0e-bda5-afd26e6bf4eb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2cc702f-0c6f-4d0e-bda5-afd26e6bf4eb"/>
      <w:r>
        <w:t xml:space="preserve">: </w:t>
      </w:r>
      <w:r>
        <w:t xml:space="preserve">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830a9f2-8912-43fc-bec5-998247c06cf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830a9f2-8912-43fc-bec5-998247c06cf0"/>
      <w:r>
        <w:t xml:space="preserve">: </w:t>
      </w:r>
      <w:r>
        <w:t xml:space="preserve">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0491abb-6f8a-4978-9ed1-59eced3fe0b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0491abb-6f8a-4978-9ed1-59eced3fe0b0"/>
      <w:r>
        <w:t xml:space="preserve">: </w:t>
      </w:r>
      <w:r>
        <w:t xml:space="preserve">NITROGEN, NITRATE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a5ccdb3-3085-477a-acfa-96756afb4c0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a5ccdb3-3085-477a-acfa-96756afb4c0a"/>
      <w:r>
        <w:t xml:space="preserve">: </w:t>
      </w:r>
      <w:r>
        <w:t xml:space="preserve">NITROGEN, 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823607b-3146-4168-8aba-26aa42c1418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823607b-3146-4168-8aba-26aa42c14183"/>
      <w:r>
        <w:t xml:space="preserve">: </w:t>
      </w:r>
      <w:r>
        <w:t xml:space="preserve">PHOSPHORUS, TOTAL (AS P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d365142-3551-40f1-802e-1f3c7b37ddf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d365142-3551-40f1-802e-1f3c7b37ddf2"/>
      <w:r>
        <w:t xml:space="preserve">: </w:t>
      </w:r>
      <w:r>
        <w:t xml:space="preserve">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2a69a37-e34d-4421-acb0-e580ed9acc8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2a69a37-e34d-4421-acb0-e580ed9acc81"/>
      <w:r>
        <w:t xml:space="preserve">: </w:t>
      </w:r>
      <w:r>
        <w:t xml:space="preserve">TOTAL DISSOLVED SOLIDS (RESIDUE, FILTERABLE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24da885-3bb3-4330-9f37-d4a3944bf19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24da885-3bb3-4330-9f37-d4a3944bf190"/>
      <w:r>
        <w:t xml:space="preserve">: </w:t>
      </w:r>
      <w:r>
        <w:t xml:space="preserve">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079cea8-aedd-4105-bafc-f16676d2998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079cea8-aedd-4105-bafc-f16676d29982"/>
      <w:r>
        <w:t xml:space="preserve">: </w:t>
      </w:r>
      <w:r>
        <w:t xml:space="preserve">ALKALINITY, TOTAL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e64064a-3cc4-440f-b2a4-4cdca9cc724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e64064a-3cc4-440f-b2a4-4cdca9cc7245"/>
      <w:r>
        <w:t xml:space="preserve">: </w:t>
      </w:r>
      <w:r>
        <w:t xml:space="preserve">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7575ef7-db21-4c8d-8aa7-db6a2e6cf40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7575ef7-db21-4c8d-8aa7-db6a2e6cf401"/>
      <w:r>
        <w:t xml:space="preserve">: </w:t>
      </w:r>
      <w:r>
        <w:t xml:space="preserve">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79cf1a2-4dd0-4884-921a-722a0095337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79cf1a2-4dd0-4884-921a-722a00953372"/>
      <w:r>
        <w:t xml:space="preserve">: </w:t>
      </w:r>
      <w:r>
        <w:t xml:space="preserve">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8866856-53f9-45e5-b967-1a77c80c595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8866856-53f9-45e5-b967-1a77c80c5959"/>
      <w:r>
        <w:t xml:space="preserve">: </w:t>
      </w:r>
      <w:r>
        <w:t xml:space="preserve">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3b8f22c-c35a-4090-b3a7-bea6430b835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3b8f22c-c35a-4090-b3a7-bea6430b835d"/>
      <w:r>
        <w:t xml:space="preserve">: </w:t>
      </w:r>
      <w:r>
        <w:t xml:space="preserve">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d3d1e46-c9af-4598-beca-8af99805a1a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d3d1e46-c9af-4598-beca-8af99805a1a2"/>
      <w:r>
        <w:t xml:space="preserve">: </w:t>
      </w:r>
      <w:r>
        <w:t xml:space="preserve">Nitrate+Nitrite as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5c6bf11-f56b-45dd-bf89-0879d4722657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5c6bf11-f56b-45dd-bf89-0879d4722657"/>
      <w:r>
        <w:t xml:space="preserve">: </w:t>
      </w:r>
      <w:r>
        <w:t xml:space="preserve">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8594a44-731b-47ea-b817-a3f40eea89b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8594a44-731b-47ea-b817-a3f40eea89b4"/>
      <w:r>
        <w:t xml:space="preserve">: </w:t>
      </w:r>
      <w:r>
        <w:t xml:space="preserve">NITROGEN, KJELDAHL, TOTA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1519b8b-d327-422c-8473-eb329f0a746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1519b8b-d327-422c-8473-eb329f0a746d"/>
      <w:r>
        <w:t xml:space="preserve">: </w:t>
      </w:r>
      <w:r>
        <w:t xml:space="preserve">Nitrogen, ammonia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7561c181-0a0c-4765-9ca1-1ffce366b21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561c181-0a0c-4765-9ca1-1ffce366b21f"/>
      <w:r>
        <w:t xml:space="preserve">: </w:t>
      </w:r>
      <w:r>
        <w:t xml:space="preserve">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19f6a1f-ce7e-4fc4-84c4-9400b49bcc9d" w:name="chemgraph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19f6a1f-ce7e-4fc4-84c4-9400b49bcc9d"/>
      <w:r>
        <w:t xml:space="preserve">: </w:t>
      </w:r>
      <w:r>
        <w:t xml:space="preserve">TURBIDITY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bee65d3-dbae-428a-80ba-b2491eae800e" w:name="chemgraph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bee65d3-dbae-428a-80ba-b2491eae800e"/>
      <w:r>
        <w:t xml:space="preserve">: </w:t>
      </w:r>
      <w:r>
        <w:t xml:space="preserve">Conductivity at 25 Degrees Celsiu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7a9aa51-b8f6-41d8-8932-95065ac9e0ff" w:name="chemgraph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7a9aa51-b8f6-41d8-8932-95065ac9e0ff"/>
      <w:r>
        <w:t xml:space="preserve">: </w:t>
      </w:r>
      <w:r>
        <w:t xml:space="preserve">PH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57e8222-aaaf-4966-88b9-5faf32c01e17" w:name="chemgraph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57e8222-aaaf-4966-88b9-5faf32c01e17"/>
      <w:r>
        <w:t xml:space="preserve">: </w:t>
      </w:r>
      <w:r>
        <w:t xml:space="preserve">Temperature of pH Analysi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r>
        <w:br w:type="page"/>
      </w:r>
    </w:p>
    <w:p>
      <w:pPr>
        <w:pStyle w:val="Heading1"/>
      </w:pPr>
      <w:bookmarkStart w:id="24" w:name="X8f33ec2cf2a5f7dfebab01bc746d57e0540829b"/>
      <w:r>
        <w:t xml:space="preserve">Section 1B - Benthic Macroinvertebrate Community</w:t>
      </w:r>
      <w:bookmarkEnd w:id="24"/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5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eaa7c10-a022-4b9a-b8c8-c7ff98b128dd" w:name="B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eaa7c10-a022-4b9a-b8c8-c7ff98b128dd"/>
      <w:r>
        <w:t xml:space="preserve">: </w:t>
      </w:r>
      <w:r>
        <w:t xml:space="preserve"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r>
        <w:br w:type="page"/>
      </w:r>
    </w:p>
    <w:p>
      <w:pPr>
        <w:pStyle w:val="Heading1"/>
      </w:pPr>
      <w:bookmarkStart w:id="25" w:name="Xf902c53d879c4fd4716d1c3c01d5e5616ce6453"/>
      <w:r>
        <w:t xml:space="preserve">Section 1C - Stream Reach Physical Characteristics</w:t>
      </w:r>
      <w:bookmarkEnd w:id="25"/>
    </w:p>
    <w:p>
      <w:pPr>
        <w:pStyle w:val="TableCaption"/>
      </w:pPr>
      <w:r>
        <w:t xml:space="preserve">Table </w:t>
      </w:r>
      <w:bookmarkStart w:id="b05cfc1e-9178-4775-a189-4c7af7c13e10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05cfc1e-9178-4775-a189-4c7af7c13e10"/>
      <w:r>
        <w:t xml:space="preserve">: 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149"/>
        <w:tblLook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</w:tr>
    </w:tbl>
    <w:p>
      <w:r>
        <w:br w:type="page"/>
      </w:r>
    </w:p>
    <w:p>
      <w:pPr>
        <w:pStyle w:val="Heading1"/>
      </w:pPr>
      <w:bookmarkStart w:id="26" w:name="section-1d---user-perception"/>
      <w:r>
        <w:t xml:space="preserve">Section 1D - User Percep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5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1fa4487-2cd0-4f2a-8c3e-ce88970ce06e" w:name="userP-rank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1fa4487-2cd0-4f2a-8c3e-ce88970ce06e"/>
      <w:r>
        <w:t xml:space="preserve">: </w:t>
      </w:r>
      <w:r>
        <w:t xml:space="preserve">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r>
        <w:br w:type="page"/>
      </w:r>
    </w:p>
    <w:p>
      <w:pPr>
        <w:pStyle w:val="TableCaption"/>
      </w:pPr>
      <w:r>
        <w:t xml:space="preserve">Table </w:t>
      </w:r>
      <w:bookmarkStart w:id="d1c0abd1-3163-4bac-9c7f-01499a81e232" w:name="UserP-mean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1c0abd1-3163-4bac-9c7f-01499a81e232"/>
      <w:r>
        <w:t xml:space="preserve">: </w:t>
      </w:r>
      <w:r>
        <w:t xml:space="preserve">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</w:t>
      </w:r>
      <w:bookmarkStart w:id="d588328c-3855-4ff9-ad0d-2437d854c4f6" w:name="UserP-dominant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588328c-3855-4ff9-ad0d-2437d854c4f6"/>
      <w:r>
        <w:t xml:space="preserve">: </w:t>
      </w:r>
      <w:r>
        <w:t xml:space="preserve">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34"/>
        <w:tblLook w:firstRow="1" w:lastRow="0" w:firstColumn="0" w:lastColumn="0" w:noHBand="0" w:noVBand="1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r>
        <w:br w:type="page"/>
      </w:r>
    </w:p>
    <w:p>
      <w:pPr>
        <w:pStyle w:val="Heading1"/>
      </w:pPr>
      <w:bookmarkStart w:id="27" w:name="X8b9f80cff800192340a10c14ae659e213c14d81"/>
      <w:r>
        <w:t xml:space="preserve">Section 1E - Sediment and Porewater Microtox® Analysis</w:t>
      </w:r>
      <w:bookmarkEnd w:id="27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8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 </w:t>
      </w:r>
      <w:bookmarkStart w:id="9f2706c6-db67-45a2-9259-2483627a8bbc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f2706c6-db67-45a2-9259-2483627a8bbc"/>
      <w:r>
        <w:t xml:space="preserve">: 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5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28" Type="http://schemas.openxmlformats.org/officeDocument/2006/relationships/hyperlink" Target="https://www.dec.ny.gov/chemical/29854.html" TargetMode="External"/><Relationship Id="rId29" Type="http://schemas.openxmlformats.org/officeDocument/2006/relationships/image" Target="media/file4e40540037ea.png"/><Relationship Id="rId30" Type="http://schemas.openxmlformats.org/officeDocument/2006/relationships/image" Target="media/file4e4010ae7b19.png"/><Relationship Id="rId31" Type="http://schemas.openxmlformats.org/officeDocument/2006/relationships/image" Target="media/file4e402bd3787e.png"/><Relationship Id="rId32" Type="http://schemas.openxmlformats.org/officeDocument/2006/relationships/image" Target="media/file4e404bd66437.png"/><Relationship Id="rId33" Type="http://schemas.openxmlformats.org/officeDocument/2006/relationships/image" Target="media/file4e40340bac3.png"/><Relationship Id="rId34" Type="http://schemas.openxmlformats.org/officeDocument/2006/relationships/image" Target="media/file4e4019156fb8.png"/><Relationship Id="rId35" Type="http://schemas.openxmlformats.org/officeDocument/2006/relationships/image" Target="media/file4e401a43f00.png"/><Relationship Id="rId36" Type="http://schemas.openxmlformats.org/officeDocument/2006/relationships/image" Target="media/file4e405dd9d3d.png"/><Relationship Id="rId37" Type="http://schemas.openxmlformats.org/officeDocument/2006/relationships/image" Target="media/file4e4013167fd.png"/><Relationship Id="rId38" Type="http://schemas.openxmlformats.org/officeDocument/2006/relationships/image" Target="media/file4e4067087ce9.png"/><Relationship Id="rId39" Type="http://schemas.openxmlformats.org/officeDocument/2006/relationships/image" Target="media/file4e404c201716.png"/><Relationship Id="rId40" Type="http://schemas.openxmlformats.org/officeDocument/2006/relationships/image" Target="media/file4e4062e66c16.png"/><Relationship Id="rId41" Type="http://schemas.openxmlformats.org/officeDocument/2006/relationships/image" Target="media/file4e405ec47e8d.png"/><Relationship Id="rId42" Type="http://schemas.openxmlformats.org/officeDocument/2006/relationships/image" Target="media/file4e4032384a47.png"/><Relationship Id="rId43" Type="http://schemas.openxmlformats.org/officeDocument/2006/relationships/image" Target="media/file4e4045934e25.png"/><Relationship Id="rId44" Type="http://schemas.openxmlformats.org/officeDocument/2006/relationships/image" Target="media/file4e4054aa6a5e.png"/><Relationship Id="rId45" Type="http://schemas.openxmlformats.org/officeDocument/2006/relationships/image" Target="media/file4e40332a5dec.png"/><Relationship Id="rId46" Type="http://schemas.openxmlformats.org/officeDocument/2006/relationships/image" Target="media/file4e40746e4410.png"/><Relationship Id="rId47" Type="http://schemas.openxmlformats.org/officeDocument/2006/relationships/image" Target="media/file4e401afd3b58.png"/><Relationship Id="rId48" Type="http://schemas.openxmlformats.org/officeDocument/2006/relationships/image" Target="media/file4e4055266995.png"/><Relationship Id="rId49" Type="http://schemas.openxmlformats.org/officeDocument/2006/relationships/image" Target="media/file4e4037536c95.png"/><Relationship Id="rId50" Type="http://schemas.openxmlformats.org/officeDocument/2006/relationships/image" Target="media/file4e402a045a4.png"/><Relationship Id="rId51" Type="http://schemas.openxmlformats.org/officeDocument/2006/relationships/image" Target="media/file4e4030927e1e.png"/><Relationship Id="rId52" Type="http://schemas.openxmlformats.org/officeDocument/2006/relationships/image" Target="media/file4e40172f759e.png"/><Relationship Id="rId53" Type="http://schemas.openxmlformats.org/officeDocument/2006/relationships/image" Target="media/file4e4049bde8b.png"/><Relationship Id="rId54" Type="http://schemas.openxmlformats.org/officeDocument/2006/relationships/image" Target="media/file4e406269540a.png"/><Relationship Id="rId55" Type="http://schemas.openxmlformats.org/officeDocument/2006/relationships/image" Target="media/file4e40363b4ca9.png"/><Relationship Id="rId56" Type="http://schemas.openxmlformats.org/officeDocument/2006/relationships/image" Target="media/file4e4016f0741.png"/><Relationship Id="rId57" Type="http://schemas.openxmlformats.org/officeDocument/2006/relationships/image" Target="media/file4e407cda1bd0.png"/></Relationships>
</file>

<file path=word/_rels/footnotes.xml.rels><?xml version="1.0" encoding="UTF-8" standalone="yes"?>
<Relationships  xmlns="http://schemas.openxmlformats.org/package/2006/relationships"><Relationship Id="rId28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allkill Reporting Draft</dc:title>
  <dc:creator>NYSDEC SMAS</dc:creator>
  <cp:keywords/>
  <dcterms:created xsi:type="dcterms:W3CDTF">2020-09-18T17:42:48Z</dcterms:created>
  <dcterms:modified xsi:type="dcterms:W3CDTF">2020-09-18T13:42:5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8</vt:lpwstr>
  </property>
  <property fmtid="{D5CDD505-2E9C-101B-9397-08002B2CF9AE}" pid="3" name="output">
    <vt:lpwstr/>
  </property>
</Properties>
</file>